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1C4E6" w14:textId="77777777" w:rsidR="00AA2BE5" w:rsidRDefault="00000000">
      <w:pPr>
        <w:pStyle w:val="Title"/>
      </w:pPr>
      <w:r>
        <w:t>HW6 - MattMaslow</w:t>
      </w:r>
    </w:p>
    <w:p w14:paraId="143B658D" w14:textId="77777777" w:rsidR="00AA2BE5" w:rsidRDefault="00000000">
      <w:pPr>
        <w:pStyle w:val="Author"/>
      </w:pPr>
      <w:r>
        <w:t>Matthew Maslow</w:t>
      </w:r>
    </w:p>
    <w:p w14:paraId="45B39C54" w14:textId="64AAB402" w:rsidR="00AA2BE5" w:rsidRDefault="00000000">
      <w:pPr>
        <w:pStyle w:val="Date"/>
      </w:pPr>
      <w:r>
        <w:t>3/2</w:t>
      </w:r>
      <w:r w:rsidR="00674C4C">
        <w:t>8</w:t>
      </w:r>
      <w:r>
        <w:t>/2023</w:t>
      </w:r>
    </w:p>
    <w:p w14:paraId="6DB24D54" w14:textId="77777777" w:rsidR="00AA2BE5" w:rsidRDefault="00000000">
      <w:pPr>
        <w:pStyle w:val="Heading2"/>
      </w:pPr>
      <w:bookmarkStart w:id="0" w:name="section"/>
      <w:r>
        <w:t>7.6</w:t>
      </w:r>
    </w:p>
    <w:p w14:paraId="6C4D8C6B" w14:textId="77777777" w:rsidR="00AA2BE5" w:rsidRDefault="00000000">
      <w:pPr>
        <w:pStyle w:val="Heading4"/>
      </w:pPr>
      <w:bookmarkStart w:id="1" w:name="section-1"/>
      <w:r>
        <w:t>12.</w:t>
      </w:r>
    </w:p>
    <w:p w14:paraId="7610DD47" w14:textId="77777777" w:rsidR="00AA2BE5" w:rsidRDefault="00000000">
      <w:pPr>
        <w:pStyle w:val="Heading6"/>
      </w:pPr>
      <w:bookmarkStart w:id="2" w:name="a."/>
      <w:r>
        <w:t>a.</w:t>
      </w:r>
    </w:p>
    <w:p w14:paraId="73A05D7D" w14:textId="77777777" w:rsidR="008D6946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Girls2004"</w:t>
      </w:r>
      <w:r>
        <w:rPr>
          <w:rStyle w:val="NormalTok"/>
        </w:rPr>
        <w:t>)</w:t>
      </w:r>
    </w:p>
    <w:p w14:paraId="41366609" w14:textId="26A2BB7E" w:rsidR="00FD36E2" w:rsidRPr="004E7F94" w:rsidRDefault="00000000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 xml:space="preserve">smo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irls200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Smok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smok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(Weight)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mok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ligh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oSmoke </w:t>
      </w:r>
      <w:r>
        <w:rPr>
          <w:rStyle w:val="OtherTok"/>
        </w:rPr>
        <w:t>&lt;-</w:t>
      </w:r>
      <w:r>
        <w:rPr>
          <w:rStyle w:val="NormalTok"/>
        </w:rPr>
        <w:t xml:space="preserve"> Girls200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mok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       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noSmok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(Weight)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oesn't Smok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light</w:t>
      </w:r>
      <w:r>
        <w:rPr>
          <w:rStyle w:val="NormalTok"/>
        </w:rPr>
        <w:t>()</w:t>
      </w:r>
    </w:p>
    <w:p w14:paraId="046541DE" w14:textId="77777777" w:rsidR="00AA2BE5" w:rsidRDefault="00000000" w:rsidP="00AA3154">
      <w:pPr>
        <w:pStyle w:val="FirstParagraph"/>
        <w:jc w:val="center"/>
      </w:pPr>
      <w:r>
        <w:rPr>
          <w:noProof/>
        </w:rPr>
        <w:drawing>
          <wp:inline distT="0" distB="0" distL="0" distR="0" wp14:anchorId="3DD660F8" wp14:editId="3DA971DA">
            <wp:extent cx="3891517" cy="310470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-MattMaslow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08" cy="3121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2DDBC" w14:textId="77777777" w:rsidR="00AA2BE5" w:rsidRDefault="00000000" w:rsidP="00AA3154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B0D78D9" wp14:editId="1AC6BE4D">
            <wp:extent cx="3912781" cy="296648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-MattMaslow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4701" cy="301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16A1E" w14:textId="77777777" w:rsidR="00AA2BE5" w:rsidRDefault="00000000">
      <w:pPr>
        <w:pStyle w:val="Heading6"/>
      </w:pPr>
      <w:bookmarkStart w:id="3" w:name="b."/>
      <w:bookmarkEnd w:id="2"/>
      <w:r>
        <w:t>b.</w:t>
      </w:r>
    </w:p>
    <w:p w14:paraId="29E0ABD6" w14:textId="77777777" w:rsidR="00AA2BE5" w:rsidRDefault="00000000">
      <w:pPr>
        <w:pStyle w:val="SourceCode"/>
      </w:pPr>
      <w:r>
        <w:rPr>
          <w:rStyle w:val="CommentTok"/>
        </w:rPr>
        <w:t># 95% CI for lower bound of the diff in means of baby weights of</w:t>
      </w:r>
      <w:r>
        <w:br/>
      </w:r>
      <w:r>
        <w:rPr>
          <w:rStyle w:val="CommentTok"/>
        </w:rPr>
        <w:t>#   smokes vs. non-smokers</w:t>
      </w:r>
      <w:r>
        <w:br/>
      </w:r>
      <w:r>
        <w:rPr>
          <w:rStyle w:val="NormalTok"/>
        </w:rPr>
        <w:t xml:space="preserve">NSb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noSmoke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 xml:space="preserve">Smkb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moke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 xml:space="preserve">s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noSmoke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 xml:space="preserve">sSm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smoke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df =</w:t>
      </w:r>
      <w:r>
        <w:rPr>
          <w:rStyle w:val="NormalTok"/>
        </w:rPr>
        <w:t xml:space="preserve"> ( (sN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9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sSmk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SpecialCharTok"/>
        </w:rPr>
        <w:t>/</w:t>
      </w:r>
      <w:r>
        <w:rPr>
          <w:rStyle w:val="NormalTok"/>
        </w:rPr>
        <w:t xml:space="preserve"> ( ( ( (sN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9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8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sSmk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) )</w:t>
      </w:r>
    </w:p>
    <w:p w14:paraId="2B2CE74B" w14:textId="77777777" w:rsidR="00AA2BE5" w:rsidRDefault="00000000">
      <w:pPr>
        <w:pStyle w:val="SourceCode"/>
      </w:pPr>
      <w:r>
        <w:rPr>
          <w:rStyle w:val="VerbatimChar"/>
        </w:rPr>
        <w:t>## [1] 10.3442</w:t>
      </w:r>
    </w:p>
    <w:p w14:paraId="74B1E4B6" w14:textId="77777777" w:rsidR="00AA2BE5" w:rsidRDefault="00000000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2.218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=</w:t>
      </w:r>
      <w:r>
        <w:rPr>
          <w:rStyle w:val="NormalTok"/>
        </w:rPr>
        <w:t xml:space="preserve"> (NSbar </w:t>
      </w:r>
      <w:r>
        <w:rPr>
          <w:rStyle w:val="SpecialCharTok"/>
        </w:rPr>
        <w:t>-</w:t>
      </w:r>
      <w:r>
        <w:rPr>
          <w:rStyle w:val="NormalTok"/>
        </w:rPr>
        <w:t xml:space="preserve"> Smkbar) </w:t>
      </w:r>
      <w:r>
        <w:rPr>
          <w:rStyle w:val="SpecialCharTok"/>
        </w:rPr>
        <w:t>+</w:t>
      </w:r>
      <w:r>
        <w:rPr>
          <w:rStyle w:val="NormalTok"/>
        </w:rPr>
        <w:t xml:space="preserve"> (t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FunctionTok"/>
        </w:rPr>
        <w:t>sqrt</w:t>
      </w:r>
      <w:r>
        <w:rPr>
          <w:rStyle w:val="NormalTok"/>
        </w:rPr>
        <w:t>( (sN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69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sSmk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11</w:t>
      </w:r>
      <w:r>
        <w:rPr>
          <w:rStyle w:val="NormalTok"/>
        </w:rPr>
        <w:t>) ) )</w:t>
      </w:r>
      <w:r>
        <w:br/>
      </w:r>
      <w:r>
        <w:rPr>
          <w:rStyle w:val="NormalTok"/>
        </w:rPr>
        <w:t>result</w:t>
      </w:r>
    </w:p>
    <w:p w14:paraId="67A00A5C" w14:textId="77777777" w:rsidR="00AA2BE5" w:rsidRDefault="00000000">
      <w:pPr>
        <w:pStyle w:val="SourceCode"/>
      </w:pPr>
      <w:r>
        <w:rPr>
          <w:rStyle w:val="VerbatimChar"/>
        </w:rPr>
        <w:t>## [1] -56.11419</w:t>
      </w:r>
    </w:p>
    <w:p w14:paraId="01BA4929" w14:textId="67FDA769" w:rsidR="00AA2BE5" w:rsidRDefault="00000000">
      <w:pPr>
        <w:pStyle w:val="FirstParagraph"/>
      </w:pPr>
      <w:r>
        <w:t>We are 95% confident the that the lower bound of the mean difference of baby weights of non-smokers versus smokers is -56.11</w:t>
      </w:r>
      <w:r w:rsidR="00AA3154">
        <w:t>4</w:t>
      </w:r>
      <w:r>
        <w:t xml:space="preserve"> grams.</w:t>
      </w:r>
    </w:p>
    <w:p w14:paraId="62956649" w14:textId="77777777" w:rsidR="00AA2BE5" w:rsidRDefault="00000000">
      <w:pPr>
        <w:pStyle w:val="Heading4"/>
      </w:pPr>
      <w:bookmarkStart w:id="4" w:name="section-2"/>
      <w:bookmarkEnd w:id="1"/>
      <w:bookmarkEnd w:id="3"/>
      <w:r>
        <w:t>13.</w:t>
      </w:r>
    </w:p>
    <w:p w14:paraId="1881E7CD" w14:textId="77777777" w:rsidR="00AA2BE5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Spruce)</w:t>
      </w:r>
    </w:p>
    <w:p w14:paraId="4AA64F75" w14:textId="77777777" w:rsidR="00AA2BE5" w:rsidRDefault="00000000">
      <w:pPr>
        <w:pStyle w:val="Heading6"/>
      </w:pPr>
      <w:bookmarkStart w:id="5" w:name="a.-1"/>
      <w:r>
        <w:t>a.</w:t>
      </w:r>
    </w:p>
    <w:p w14:paraId="694306E1" w14:textId="77CE1E0A" w:rsidR="00AA2BE5" w:rsidRDefault="00000000">
      <w:pPr>
        <w:pStyle w:val="SourceCode"/>
      </w:pPr>
      <w:r>
        <w:rPr>
          <w:rStyle w:val="NormalTok"/>
        </w:rPr>
        <w:t xml:space="preserve">fertiliz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pru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Fertiliz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fertilized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(Ht.change)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ertilized"</w:t>
      </w:r>
      <w:r>
        <w:rPr>
          <w:rStyle w:val="NormalTok"/>
        </w:rPr>
        <w:t xml:space="preserve">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light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nonFertiliz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pru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Fertiliz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F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nonFertilized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(Ht.change)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t Fertiliz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light</w:t>
      </w:r>
      <w:r>
        <w:rPr>
          <w:rStyle w:val="NormalTok"/>
        </w:rPr>
        <w:t>()</w:t>
      </w:r>
    </w:p>
    <w:p w14:paraId="03D47213" w14:textId="407D4B9C" w:rsidR="00AA2BE5" w:rsidRDefault="00000000" w:rsidP="00D71020">
      <w:pPr>
        <w:pStyle w:val="FirstParagraph"/>
        <w:jc w:val="center"/>
      </w:pPr>
      <w:r>
        <w:rPr>
          <w:noProof/>
        </w:rPr>
        <w:drawing>
          <wp:inline distT="0" distB="0" distL="0" distR="0" wp14:anchorId="3058F849" wp14:editId="728C9904">
            <wp:extent cx="3817088" cy="278573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-MattMaslow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875" cy="282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8EF30" w14:textId="77777777" w:rsidR="00AA2BE5" w:rsidRDefault="00000000" w:rsidP="004E7F94">
      <w:pPr>
        <w:pStyle w:val="FirstParagraph"/>
        <w:jc w:val="center"/>
      </w:pPr>
      <w:r>
        <w:rPr>
          <w:noProof/>
        </w:rPr>
        <w:drawing>
          <wp:inline distT="0" distB="0" distL="0" distR="0" wp14:anchorId="22EDCBCD" wp14:editId="6C4AC6E8">
            <wp:extent cx="3657600" cy="286015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-MattMaslow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907" cy="290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CC554" w14:textId="77777777" w:rsidR="00AA2BE5" w:rsidRDefault="00000000">
      <w:pPr>
        <w:pStyle w:val="Heading6"/>
      </w:pPr>
      <w:bookmarkStart w:id="6" w:name="b.-1"/>
      <w:bookmarkEnd w:id="5"/>
      <w:r>
        <w:t>b.</w:t>
      </w:r>
    </w:p>
    <w:p w14:paraId="58DAE687" w14:textId="77777777" w:rsidR="00AA2BE5" w:rsidRDefault="00000000">
      <w:pPr>
        <w:pStyle w:val="SourceCode"/>
      </w:pPr>
      <w:r>
        <w:rPr>
          <w:rStyle w:val="CommentTok"/>
        </w:rPr>
        <w:t># 95% CI for the lower bound of the diff in mean height change for the Spruces</w:t>
      </w:r>
      <w:r>
        <w:br/>
      </w:r>
      <w:r>
        <w:rPr>
          <w:rStyle w:val="NormalTok"/>
        </w:rPr>
        <w:t xml:space="preserve">Fert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ertilized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Ht.change)</w:t>
      </w:r>
      <w:r>
        <w:br/>
      </w:r>
      <w:r>
        <w:rPr>
          <w:rStyle w:val="NormalTok"/>
        </w:rPr>
        <w:t xml:space="preserve">nonFert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nonFertilized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Ht.change)</w:t>
      </w:r>
      <w:r>
        <w:br/>
      </w:r>
      <w:r>
        <w:rPr>
          <w:rStyle w:val="NormalTok"/>
        </w:rPr>
        <w:t xml:space="preserve">sFe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fertilized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Ht.change)</w:t>
      </w:r>
      <w:r>
        <w:br/>
      </w:r>
      <w:r>
        <w:rPr>
          <w:rStyle w:val="NormalTok"/>
        </w:rPr>
        <w:lastRenderedPageBreak/>
        <w:t xml:space="preserve">sNonFe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nonFertilized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Ht.change)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df =</w:t>
      </w:r>
      <w:r>
        <w:rPr>
          <w:rStyle w:val="NormalTok"/>
        </w:rPr>
        <w:t xml:space="preserve"> ( (sFer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sNonFer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SpecialCharTok"/>
        </w:rPr>
        <w:t>/</w:t>
      </w:r>
      <w:r>
        <w:rPr>
          <w:rStyle w:val="NormalTok"/>
        </w:rPr>
        <w:t xml:space="preserve"> ( ( ( (sFer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sNonFer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>) ) )</w:t>
      </w:r>
    </w:p>
    <w:p w14:paraId="60CAC007" w14:textId="77777777" w:rsidR="00AA2BE5" w:rsidRDefault="00000000">
      <w:pPr>
        <w:pStyle w:val="SourceCode"/>
      </w:pPr>
      <w:r>
        <w:rPr>
          <w:rStyle w:val="VerbatimChar"/>
        </w:rPr>
        <w:t>## [1] 35</w:t>
      </w:r>
    </w:p>
    <w:p w14:paraId="5D35B777" w14:textId="77777777" w:rsidR="00AA2BE5" w:rsidRDefault="00000000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2.030</w:t>
      </w:r>
      <w:r>
        <w:br/>
      </w:r>
      <w:r>
        <w:rPr>
          <w:rStyle w:val="NormalTok"/>
        </w:rPr>
        <w:t xml:space="preserve">answer </w:t>
      </w:r>
      <w:r>
        <w:rPr>
          <w:rStyle w:val="OtherTok"/>
        </w:rPr>
        <w:t>=</w:t>
      </w:r>
      <w:r>
        <w:rPr>
          <w:rStyle w:val="NormalTok"/>
        </w:rPr>
        <w:t xml:space="preserve"> (FertBar </w:t>
      </w:r>
      <w:r>
        <w:rPr>
          <w:rStyle w:val="SpecialCharTok"/>
        </w:rPr>
        <w:t>-</w:t>
      </w:r>
      <w:r>
        <w:rPr>
          <w:rStyle w:val="NormalTok"/>
        </w:rPr>
        <w:t xml:space="preserve"> nonFertBar) </w:t>
      </w:r>
      <w:r>
        <w:rPr>
          <w:rStyle w:val="SpecialCharTok"/>
        </w:rPr>
        <w:t>+</w:t>
      </w:r>
      <w:r>
        <w:rPr>
          <w:rStyle w:val="NormalTok"/>
        </w:rPr>
        <w:t xml:space="preserve"> (t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FunctionTok"/>
        </w:rPr>
        <w:t>sqrt</w:t>
      </w:r>
      <w:r>
        <w:rPr>
          <w:rStyle w:val="NormalTok"/>
        </w:rPr>
        <w:t>( (sFer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sNonFer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6</w:t>
      </w:r>
      <w:r>
        <w:rPr>
          <w:rStyle w:val="NormalTok"/>
        </w:rPr>
        <w:t>) ) )</w:t>
      </w:r>
      <w:r>
        <w:br/>
      </w:r>
      <w:r>
        <w:rPr>
          <w:rStyle w:val="NormalTok"/>
        </w:rPr>
        <w:t>answer</w:t>
      </w:r>
    </w:p>
    <w:p w14:paraId="70CC31C9" w14:textId="77777777" w:rsidR="00AA2BE5" w:rsidRDefault="00000000">
      <w:pPr>
        <w:pStyle w:val="SourceCode"/>
      </w:pPr>
      <w:r>
        <w:rPr>
          <w:rStyle w:val="VerbatimChar"/>
        </w:rPr>
        <w:t>## [1] 10.76017</w:t>
      </w:r>
    </w:p>
    <w:p w14:paraId="649ED8E3" w14:textId="77777777" w:rsidR="00AA2BE5" w:rsidRDefault="00000000">
      <w:pPr>
        <w:pStyle w:val="FirstParagraph"/>
      </w:pPr>
      <w:r>
        <w:t>We are 95% confident that the lower bound of the mean difference between Spruces with fertilizer versus without is 10.76 feet.</w:t>
      </w:r>
    </w:p>
    <w:p w14:paraId="3CF379D2" w14:textId="77777777" w:rsidR="00AA2BE5" w:rsidRDefault="00000000">
      <w:pPr>
        <w:pStyle w:val="Heading2"/>
      </w:pPr>
      <w:bookmarkStart w:id="7" w:name="section-3"/>
      <w:bookmarkEnd w:id="0"/>
      <w:bookmarkEnd w:id="4"/>
      <w:bookmarkEnd w:id="6"/>
      <w:r>
        <w:t>5.6:</w:t>
      </w:r>
    </w:p>
    <w:p w14:paraId="639542B5" w14:textId="77777777" w:rsidR="00AA2BE5" w:rsidRDefault="00000000">
      <w:pPr>
        <w:pStyle w:val="Heading4"/>
      </w:pPr>
      <w:bookmarkStart w:id="8" w:name="section-4"/>
      <w:r>
        <w:t>12.</w:t>
      </w:r>
    </w:p>
    <w:p w14:paraId="702CF64A" w14:textId="77777777" w:rsidR="00AA2BE5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FishMercury"</w:t>
      </w:r>
      <w:r>
        <w:rPr>
          <w:rStyle w:val="NormalTok"/>
        </w:rPr>
        <w:t>)</w:t>
      </w:r>
    </w:p>
    <w:p w14:paraId="07F15B3D" w14:textId="77777777" w:rsidR="00AA2BE5" w:rsidRDefault="00000000">
      <w:pPr>
        <w:pStyle w:val="Heading6"/>
      </w:pPr>
      <w:bookmarkStart w:id="9" w:name="a.-2"/>
      <w:r>
        <w:t>a.</w:t>
      </w:r>
    </w:p>
    <w:p w14:paraId="5145EB6E" w14:textId="4C75D200" w:rsidR="00AA2BE5" w:rsidRDefault="00000000">
      <w:pPr>
        <w:pStyle w:val="SourceCode"/>
      </w:pPr>
      <w:r>
        <w:rPr>
          <w:rStyle w:val="NormalTok"/>
        </w:rPr>
        <w:t xml:space="preserve">fmPlot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FishMercu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proofErr w:type="gramStart"/>
      <w:r>
        <w:rPr>
          <w:rStyle w:val="FunctionTok"/>
        </w:rPr>
        <w:t>ae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ercu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otplo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ercury Content in Fish"</w:t>
      </w:r>
      <w:r>
        <w:rPr>
          <w:rStyle w:val="NormalTok"/>
        </w:rPr>
        <w:t>)</w:t>
      </w:r>
    </w:p>
    <w:p w14:paraId="153472DC" w14:textId="77777777" w:rsidR="00AA2BE5" w:rsidRDefault="00000000" w:rsidP="004E7F94">
      <w:pPr>
        <w:pStyle w:val="FirstParagraph"/>
        <w:jc w:val="center"/>
      </w:pPr>
      <w:r>
        <w:rPr>
          <w:noProof/>
        </w:rPr>
        <w:drawing>
          <wp:inline distT="0" distB="0" distL="0" distR="0" wp14:anchorId="5EE201A0" wp14:editId="030F45FE">
            <wp:extent cx="3902148" cy="313660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-MattMaslow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8439" cy="318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2721C4" w14:textId="77777777" w:rsidR="00AA2BE5" w:rsidRDefault="00000000">
      <w:pPr>
        <w:pStyle w:val="BodyText"/>
      </w:pPr>
      <w:r>
        <w:t>Most of the data on the fishes are located under 0.25mg, then there is an outlier that is above 1.75mg.</w:t>
      </w:r>
    </w:p>
    <w:p w14:paraId="30471D64" w14:textId="77777777" w:rsidR="00AA2BE5" w:rsidRDefault="00000000">
      <w:pPr>
        <w:pStyle w:val="Heading6"/>
      </w:pPr>
      <w:bookmarkStart w:id="10" w:name="b.-2"/>
      <w:bookmarkEnd w:id="9"/>
      <w:r>
        <w:lastRenderedPageBreak/>
        <w:t>b.</w:t>
      </w:r>
    </w:p>
    <w:p w14:paraId="333F6038" w14:textId="77777777" w:rsidR="00AA2BE5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FishMercury</w:t>
      </w:r>
      <w:r>
        <w:rPr>
          <w:rStyle w:val="SpecialCharTok"/>
        </w:rPr>
        <w:t>$</w:t>
      </w:r>
      <w:r>
        <w:rPr>
          <w:rStyle w:val="NormalTok"/>
        </w:rPr>
        <w:t>Mercury)</w:t>
      </w:r>
    </w:p>
    <w:p w14:paraId="215B047C" w14:textId="77777777" w:rsidR="00AA2BE5" w:rsidRDefault="00000000" w:rsidP="004E7F94">
      <w:pPr>
        <w:pStyle w:val="FirstParagraph"/>
        <w:jc w:val="center"/>
      </w:pPr>
      <w:r>
        <w:rPr>
          <w:noProof/>
        </w:rPr>
        <w:drawing>
          <wp:inline distT="0" distB="0" distL="0" distR="0" wp14:anchorId="0ABD86C1" wp14:editId="61E52035">
            <wp:extent cx="2434855" cy="202018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-MattMaslow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916" cy="206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7CF1B" w14:textId="77777777" w:rsidR="00AA2BE5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FishMercury</w:t>
      </w:r>
      <w:r>
        <w:rPr>
          <w:rStyle w:val="SpecialCharTok"/>
        </w:rPr>
        <w:t>$</w:t>
      </w:r>
      <w:r>
        <w:rPr>
          <w:rStyle w:val="NormalTok"/>
        </w:rPr>
        <w:t>Mercury)</w:t>
      </w:r>
    </w:p>
    <w:p w14:paraId="7B611247" w14:textId="77777777" w:rsidR="00AA2BE5" w:rsidRDefault="00000000">
      <w:pPr>
        <w:pStyle w:val="SourceCode"/>
      </w:pPr>
      <w:r>
        <w:rPr>
          <w:rStyle w:val="VerbatimChar"/>
        </w:rPr>
        <w:t>## [1] 0.1818667</w:t>
      </w:r>
    </w:p>
    <w:p w14:paraId="560714F8" w14:textId="70FADEB6" w:rsidR="00AA2BE5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proofErr w:type="gramStart"/>
      <w:r>
        <w:rPr>
          <w:rStyle w:val="Function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FishMercury</w:t>
      </w:r>
      <w:r>
        <w:rPr>
          <w:rStyle w:val="SpecialCharTok"/>
        </w:rPr>
        <w:t>$</w:t>
      </w:r>
      <w:r>
        <w:rPr>
          <w:rStyle w:val="NormalTok"/>
        </w:rPr>
        <w:t>Mercury)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boot_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FishMercury</w:t>
      </w:r>
      <w:r>
        <w:rPr>
          <w:rStyle w:val="SpecialCharTok"/>
        </w:rPr>
        <w:t>$</w:t>
      </w:r>
      <w:r>
        <w:rPr>
          <w:rStyle w:val="NormalTok"/>
        </w:rPr>
        <w:t>Mercury,n,</w:t>
      </w:r>
      <w:r>
        <w:rPr>
          <w:rStyle w:val="Attribut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boot_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oot_sample)</w:t>
      </w:r>
      <w:r>
        <w:br/>
      </w:r>
      <w:r>
        <w:rPr>
          <w:rStyle w:val="NormalTok"/>
        </w:rPr>
        <w:t xml:space="preserve">    me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eans, boot_mean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ans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mean</w:t>
      </w:r>
      <w:r>
        <w:rPr>
          <w:rStyle w:val="NormalTok"/>
        </w:rPr>
        <w:t>(FishMercury</w:t>
      </w:r>
      <w:r>
        <w:rPr>
          <w:rStyle w:val="SpecialCharTok"/>
        </w:rPr>
        <w:t>$</w:t>
      </w:r>
      <w:r>
        <w:rPr>
          <w:rStyle w:val="NormalTok"/>
        </w:rPr>
        <w:t>Mercury)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8BC4C93" w14:textId="77777777" w:rsidR="00AA2BE5" w:rsidRDefault="00000000" w:rsidP="004E7F94">
      <w:pPr>
        <w:pStyle w:val="FirstParagraph"/>
        <w:jc w:val="center"/>
      </w:pPr>
      <w:r>
        <w:rPr>
          <w:noProof/>
        </w:rPr>
        <w:drawing>
          <wp:inline distT="0" distB="0" distL="0" distR="0" wp14:anchorId="7EA3687A" wp14:editId="29C38660">
            <wp:extent cx="3370521" cy="273256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-MattMaslow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953" cy="275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2A57B" w14:textId="77777777" w:rsidR="00AA2BE5" w:rsidRDefault="00000000">
      <w:pPr>
        <w:pStyle w:val="SourceCode"/>
      </w:pPr>
      <w:r>
        <w:rPr>
          <w:rStyle w:val="CommentTok"/>
        </w:rPr>
        <w:lastRenderedPageBreak/>
        <w:t># mean of bootstrap distribution (should be close to our statistic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means)</w:t>
      </w:r>
    </w:p>
    <w:p w14:paraId="1E231FC0" w14:textId="77777777" w:rsidR="00AA2BE5" w:rsidRDefault="00000000">
      <w:pPr>
        <w:pStyle w:val="SourceCode"/>
      </w:pPr>
      <w:r>
        <w:rPr>
          <w:rStyle w:val="VerbatimChar"/>
        </w:rPr>
        <w:t>## [1] 0.1797776</w:t>
      </w:r>
    </w:p>
    <w:p w14:paraId="4485C7D7" w14:textId="77777777" w:rsidR="00AA2BE5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boot_sample)</w:t>
      </w:r>
    </w:p>
    <w:p w14:paraId="5B505AB2" w14:textId="77777777" w:rsidR="00AA2BE5" w:rsidRDefault="00000000">
      <w:pPr>
        <w:pStyle w:val="SourceCode"/>
      </w:pPr>
      <w:r>
        <w:rPr>
          <w:rStyle w:val="VerbatimChar"/>
        </w:rPr>
        <w:t>## [1] 0.3221254</w:t>
      </w:r>
    </w:p>
    <w:p w14:paraId="34B44577" w14:textId="77777777" w:rsidR="00AA2BE5" w:rsidRDefault="00000000">
      <w:pPr>
        <w:pStyle w:val="SourceCode"/>
      </w:pPr>
      <w:r>
        <w:rPr>
          <w:rStyle w:val="CommentTok"/>
        </w:rPr>
        <w:t># 95% CI</w:t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>(means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02D9C82A" w14:textId="77777777" w:rsidR="00AA2BE5" w:rsidRDefault="00000000"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>## 0.1126242 0.3096250</w:t>
      </w:r>
    </w:p>
    <w:p w14:paraId="77E0B63E" w14:textId="77777777" w:rsidR="00AA2BE5" w:rsidRDefault="00000000">
      <w:pPr>
        <w:pStyle w:val="FirstParagraph"/>
      </w:pPr>
      <m:oMath>
        <m:r>
          <w:rPr>
            <w:rFonts w:ascii="Cambria Math" w:hAnsi="Cambria Math"/>
          </w:rPr>
          <m:t>Bootstrapmea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821461</m:t>
        </m:r>
      </m:oMath>
      <w:r>
        <w:t xml:space="preserve"> </w:t>
      </w:r>
      <m:oMath>
        <m:r>
          <w:rPr>
            <w:rFonts w:ascii="Cambria Math" w:hAnsi="Cambria Math"/>
          </w:rPr>
          <m:t>BootstrapStandEr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221959</m:t>
        </m:r>
      </m:oMath>
      <w:r>
        <w:t xml:space="preserve"> Bootstrap percentile interval for 95% i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.113362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3060025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02BC5134" w14:textId="77777777" w:rsidR="00AA2BE5" w:rsidRDefault="00000000">
      <w:pPr>
        <w:pStyle w:val="Heading6"/>
      </w:pPr>
      <w:bookmarkStart w:id="11" w:name="c."/>
      <w:bookmarkEnd w:id="10"/>
      <w:r>
        <w:t>c.</w:t>
      </w:r>
    </w:p>
    <w:p w14:paraId="0D83F8DB" w14:textId="77777777" w:rsidR="00AA2BE5" w:rsidRDefault="00000000">
      <w:pPr>
        <w:pStyle w:val="SourceCode"/>
      </w:pPr>
      <w:r>
        <w:rPr>
          <w:rStyle w:val="NormalTok"/>
        </w:rPr>
        <w:t xml:space="preserve">newFishMercury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FishMercu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Mercury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AEEAF8C" w14:textId="77777777" w:rsidR="00AA2BE5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newFishMercury</w:t>
      </w:r>
      <w:r>
        <w:rPr>
          <w:rStyle w:val="SpecialCharTok"/>
        </w:rPr>
        <w:t>$</w:t>
      </w:r>
      <w:r>
        <w:rPr>
          <w:rStyle w:val="NormalTok"/>
        </w:rPr>
        <w:t>Mercury)</w:t>
      </w:r>
    </w:p>
    <w:p w14:paraId="51D14B00" w14:textId="77777777" w:rsidR="00AA2BE5" w:rsidRDefault="00000000" w:rsidP="004E7F94">
      <w:pPr>
        <w:pStyle w:val="FirstParagraph"/>
        <w:jc w:val="center"/>
      </w:pPr>
      <w:r>
        <w:rPr>
          <w:noProof/>
        </w:rPr>
        <w:drawing>
          <wp:inline distT="0" distB="0" distL="0" distR="0" wp14:anchorId="438D9E80" wp14:editId="095971A8">
            <wp:extent cx="2573079" cy="205208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-MattMaslow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233" cy="208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7213B" w14:textId="77777777" w:rsidR="00AA2BE5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newFishMercury</w:t>
      </w:r>
      <w:r>
        <w:rPr>
          <w:rStyle w:val="SpecialCharTok"/>
        </w:rPr>
        <w:t>$</w:t>
      </w:r>
      <w:r>
        <w:rPr>
          <w:rStyle w:val="NormalTok"/>
        </w:rPr>
        <w:t>Mercury)</w:t>
      </w:r>
    </w:p>
    <w:p w14:paraId="0F02B34C" w14:textId="77777777" w:rsidR="00AA2BE5" w:rsidRDefault="00000000">
      <w:pPr>
        <w:pStyle w:val="SourceCode"/>
      </w:pPr>
      <w:r>
        <w:rPr>
          <w:rStyle w:val="VerbatimChar"/>
        </w:rPr>
        <w:t>## [1] 0.1236552</w:t>
      </w:r>
    </w:p>
    <w:p w14:paraId="75A51C6F" w14:textId="476A02C9" w:rsidR="00AA2BE5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newFishMercury</w:t>
      </w:r>
      <w:r>
        <w:rPr>
          <w:rStyle w:val="SpecialCharTok"/>
        </w:rPr>
        <w:t>$</w:t>
      </w:r>
      <w:r>
        <w:rPr>
          <w:rStyle w:val="NormalTok"/>
        </w:rPr>
        <w:t>Mercury)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boot_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newFishMercury</w:t>
      </w:r>
      <w:r>
        <w:rPr>
          <w:rStyle w:val="SpecialCharTok"/>
        </w:rPr>
        <w:t>$</w:t>
      </w:r>
      <w:r>
        <w:rPr>
          <w:rStyle w:val="NormalTok"/>
        </w:rPr>
        <w:t>Mercury,n,</w:t>
      </w:r>
      <w:r>
        <w:rPr>
          <w:rStyle w:val="Attribut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boot_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oot_sample)</w:t>
      </w:r>
      <w:r>
        <w:br/>
      </w:r>
      <w:r>
        <w:rPr>
          <w:rStyle w:val="NormalTok"/>
        </w:rPr>
        <w:t xml:space="preserve">    me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eans, boot_mea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lastRenderedPageBreak/>
        <w:t>hist</w:t>
      </w:r>
      <w:r>
        <w:rPr>
          <w:rStyle w:val="NormalTok"/>
        </w:rPr>
        <w:t>(means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mean</w:t>
      </w:r>
      <w:r>
        <w:rPr>
          <w:rStyle w:val="NormalTok"/>
        </w:rPr>
        <w:t>(newFishMercury</w:t>
      </w:r>
      <w:r>
        <w:rPr>
          <w:rStyle w:val="SpecialCharTok"/>
        </w:rPr>
        <w:t>$</w:t>
      </w:r>
      <w:r>
        <w:rPr>
          <w:rStyle w:val="NormalTok"/>
        </w:rPr>
        <w:t>Mercury)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A40C682" w14:textId="77777777" w:rsidR="00AA2BE5" w:rsidRDefault="00000000" w:rsidP="004E7F94">
      <w:pPr>
        <w:pStyle w:val="FirstParagraph"/>
        <w:jc w:val="center"/>
      </w:pPr>
      <w:r>
        <w:rPr>
          <w:noProof/>
        </w:rPr>
        <w:drawing>
          <wp:inline distT="0" distB="0" distL="0" distR="0" wp14:anchorId="2F5C8172" wp14:editId="0AC9FE2A">
            <wp:extent cx="3242930" cy="259434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-MattMaslow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465" cy="261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C508F" w14:textId="77777777" w:rsidR="00AA2BE5" w:rsidRDefault="00000000">
      <w:pPr>
        <w:pStyle w:val="SourceCode"/>
      </w:pPr>
      <w:r>
        <w:rPr>
          <w:rStyle w:val="CommentTok"/>
        </w:rPr>
        <w:t># mean of bootstrap distribution (should be close to our statistic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means)</w:t>
      </w:r>
    </w:p>
    <w:p w14:paraId="2D7B1D92" w14:textId="77777777" w:rsidR="00AA2BE5" w:rsidRDefault="00000000">
      <w:pPr>
        <w:pStyle w:val="SourceCode"/>
      </w:pPr>
      <w:r>
        <w:rPr>
          <w:rStyle w:val="VerbatimChar"/>
        </w:rPr>
        <w:t>## [1] 0.1238498</w:t>
      </w:r>
    </w:p>
    <w:p w14:paraId="672A368B" w14:textId="77777777" w:rsidR="00AA2BE5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boot_sample)</w:t>
      </w:r>
    </w:p>
    <w:p w14:paraId="597B4E6F" w14:textId="77777777" w:rsidR="00AA2BE5" w:rsidRDefault="00000000">
      <w:pPr>
        <w:pStyle w:val="SourceCode"/>
      </w:pPr>
      <w:r>
        <w:rPr>
          <w:rStyle w:val="VerbatimChar"/>
        </w:rPr>
        <w:t>## [1] 0.03885314</w:t>
      </w:r>
    </w:p>
    <w:p w14:paraId="6A7CCD4A" w14:textId="77777777" w:rsidR="00AA2BE5" w:rsidRDefault="00000000">
      <w:pPr>
        <w:pStyle w:val="SourceCode"/>
      </w:pPr>
      <w:r>
        <w:rPr>
          <w:rStyle w:val="CommentTok"/>
        </w:rPr>
        <w:t># 95% CI</w:t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>(means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50DC8F56" w14:textId="77777777" w:rsidR="00AA2BE5" w:rsidRDefault="00000000"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>## 0.107994 0.139969</w:t>
      </w:r>
    </w:p>
    <w:p w14:paraId="3873AEF5" w14:textId="77777777" w:rsidR="00AA2BE5" w:rsidRDefault="00000000">
      <w:pPr>
        <w:pStyle w:val="FirstParagraph"/>
      </w:pPr>
      <w:r>
        <w:t xml:space="preserve">Bootstrap percentile interval for 95% without the outlier is…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.108068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1400698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490BC93E" w14:textId="77777777" w:rsidR="00AA2BE5" w:rsidRDefault="00000000">
      <w:pPr>
        <w:pStyle w:val="Heading6"/>
      </w:pPr>
      <w:bookmarkStart w:id="12" w:name="d."/>
      <w:bookmarkEnd w:id="11"/>
      <w:r>
        <w:t>d.</w:t>
      </w:r>
    </w:p>
    <w:p w14:paraId="64341A00" w14:textId="77777777" w:rsidR="00AA2BE5" w:rsidRDefault="00000000">
      <w:pPr>
        <w:pStyle w:val="FirstParagraph"/>
      </w:pPr>
      <w:r>
        <w:t>By removing the outlier it significantly improved the distribution of data. The mean of the data is now centered in the histogram, which also has a normal shape now, where the original was skewed. Also, looking at 95% bootstrap interval it narrowed the width of bounds.</w:t>
      </w:r>
      <w:bookmarkEnd w:id="7"/>
      <w:bookmarkEnd w:id="8"/>
      <w:bookmarkEnd w:id="12"/>
    </w:p>
    <w:sectPr w:rsidR="00AA2B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E5CC3" w14:textId="77777777" w:rsidR="00971CA0" w:rsidRDefault="00971CA0">
      <w:pPr>
        <w:spacing w:after="0"/>
      </w:pPr>
      <w:r>
        <w:separator/>
      </w:r>
    </w:p>
  </w:endnote>
  <w:endnote w:type="continuationSeparator" w:id="0">
    <w:p w14:paraId="1C589308" w14:textId="77777777" w:rsidR="00971CA0" w:rsidRDefault="00971C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39A79" w14:textId="77777777" w:rsidR="00971CA0" w:rsidRDefault="00971CA0">
      <w:r>
        <w:separator/>
      </w:r>
    </w:p>
  </w:footnote>
  <w:footnote w:type="continuationSeparator" w:id="0">
    <w:p w14:paraId="268D5CC9" w14:textId="77777777" w:rsidR="00971CA0" w:rsidRDefault="00971C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8B255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97223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E7F94"/>
    <w:rsid w:val="00590D07"/>
    <w:rsid w:val="00674C4C"/>
    <w:rsid w:val="00784D58"/>
    <w:rsid w:val="008D6863"/>
    <w:rsid w:val="008D6946"/>
    <w:rsid w:val="00971CA0"/>
    <w:rsid w:val="00AA2BE5"/>
    <w:rsid w:val="00AA3154"/>
    <w:rsid w:val="00B86B75"/>
    <w:rsid w:val="00BC48D5"/>
    <w:rsid w:val="00C36279"/>
    <w:rsid w:val="00D71020"/>
    <w:rsid w:val="00E315A3"/>
    <w:rsid w:val="00FD36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C61E2"/>
  <w15:docId w15:val="{F85AC704-1326-284C-8E56-DEDE093D0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602</Words>
  <Characters>3436</Characters>
  <Application>Microsoft Office Word</Application>
  <DocSecurity>0</DocSecurity>
  <Lines>28</Lines>
  <Paragraphs>8</Paragraphs>
  <ScaleCrop>false</ScaleCrop>
  <Company/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 - MattMaslow</dc:title>
  <dc:creator>Matthew Maslow</dc:creator>
  <cp:keywords/>
  <cp:lastModifiedBy>Matthew Maslow</cp:lastModifiedBy>
  <cp:revision>7</cp:revision>
  <cp:lastPrinted>2023-03-27T20:53:00Z</cp:lastPrinted>
  <dcterms:created xsi:type="dcterms:W3CDTF">2023-03-27T20:48:00Z</dcterms:created>
  <dcterms:modified xsi:type="dcterms:W3CDTF">2023-03-27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7/2023</vt:lpwstr>
  </property>
  <property fmtid="{D5CDD505-2E9C-101B-9397-08002B2CF9AE}" pid="3" name="output">
    <vt:lpwstr/>
  </property>
</Properties>
</file>